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29725d92c73b6df3aa191d611d591075173067"/>
    <w:p>
      <w:pPr>
        <w:pStyle w:val="Heading1"/>
      </w:pPr>
      <w:r>
        <w:t xml:space="preserve">Cover Letter for Telecommunication Engineer Position in Brazil Rio de Janeiro</w:t>
      </w:r>
    </w:p>
    <w:p>
      <w:pPr>
        <w:pStyle w:val="FirstParagraph"/>
      </w:pPr>
      <w:r>
        <w:t xml:space="preserve">Dear [Hiring Manager's Name],</w:t>
      </w:r>
    </w:p>
    <w:p>
      <w:pPr>
        <w:pStyle w:val="BodyText"/>
      </w:pPr>
      <w:r>
        <w:t xml:space="preserve">As a dedicated and experienced Telecommunication Engineer with a strong passion for advancing communication technologies, I am excited to apply for the Telecommunication Engineer position at your esteemed organization in Brazil Rio de Janeiro. My professional journey has been shaped by a commitment to innovation, problem-solving, and delivering reliable infrastructure solutions that meet the evolving needs of modern society. I am particularly drawn to this opportunity because of my deep understanding of the dynamic telecommunications landscape in Brazil, where Rio de Janeiro stands as a vibrant hub for technological progress and urban connectivity.</w:t>
      </w:r>
    </w:p>
    <w:p>
      <w:pPr>
        <w:pStyle w:val="BodyText"/>
      </w:pPr>
      <w:r>
        <w:t xml:space="preserve">With over [X years] of experience in designing, implementing, and maintaining telecommunication systems, I have developed a comprehensive skill set that aligns with the requirements of this role. My expertise spans network architecture, fiber optics deployment, 5G infrastructure development, and wireless communication technologies. Throughout my career, I have worked on projects that require precision in planning and execution, ensuring seamless integration of advanced solutions for both urban and remote areas. This experience has equipped me to contribute effectively to the growth of your organization’s telecommunication initiatives in Brazil Rio de Janeiro.</w:t>
      </w:r>
    </w:p>
    <w:p>
      <w:pPr>
        <w:pStyle w:val="BodyText"/>
      </w:pPr>
      <w:r>
        <w:t xml:space="preserve">What sets me apart as a Telecommunication Engineer is my ability to combine technical proficiency with a strong understanding of regional challenges and opportunities. In Brazil, where the demand for high-speed internet, reliable mobile networks, and smart city infrastructure is rapidly increasing, I have focused on addressing these needs through innovative strategies. For example, in my previous role at [Previous Company Name], I led a team to design a fiber-optic network that expanded broadband access to underserved regions of São Paulo. This project not only improved connectivity but also supported local businesses and educational institutions, demonstrating my commitment to creating lasting impact through technology.</w:t>
      </w:r>
    </w:p>
    <w:p>
      <w:pPr>
        <w:pStyle w:val="BodyText"/>
      </w:pPr>
      <w:r>
        <w:t xml:space="preserve">One of the key strengths I bring to the table is my adaptability to diverse environments. Brazil Rio de Janeiro, with its unique geographical and cultural characteristics, presents both challenges and opportunities for telecommunication engineers. The city’s mix of coastal areas, dense urban centers, and surrounding mountainous regions requires tailored solutions that account for environmental factors and population density. My background in project management and cross-functional collaboration has enabled me to navigate such complexities effectively. I am well-versed in regulatory frameworks governing telecommunications in Brazil, including compliance with ANATEL (Agência Nacional de Telecomunicações) standards, ensuring that all deployments meet legal and technical requirements.</w:t>
      </w:r>
    </w:p>
    <w:p>
      <w:pPr>
        <w:pStyle w:val="BodyText"/>
      </w:pPr>
      <w:r>
        <w:t xml:space="preserve">In addition to my technical skills, I possess strong analytical and communication abilities that allow me to work seamlessly with teams, stakeholders, and clients. As a Telecommunication Engineer in Brazil Rio de Janeiro, I understand the importance of fostering partnerships with local communities and businesses to ensure that infrastructure projects align with their needs. My proactive approach to problem-solving has often resulted in cost-effective solutions that enhance network performance and user satisfaction. For instance, during a recent project focused on optimizing 5G coverage in a high-traffic area, I implemented a hybrid network design that reduced latency by 30% while maintaining budget constraints.</w:t>
      </w:r>
    </w:p>
    <w:p>
      <w:pPr>
        <w:pStyle w:val="BodyText"/>
      </w:pPr>
      <w:r>
        <w:t xml:space="preserve">My motivation to join your organization stems from the opportunity to contribute to Brazil’s technological advancement, particularly in Rio de Janeiro. The city is not only a cultural and economic powerhouse but also a testing ground for cutting-edge telecommunication solutions. I am eager to collaborate with your team on initiatives that leverage emerging technologies such as IoT (Internet of Things), AI-driven network optimization, and edge computing. These innovations have the potential to transform how businesses and residents interact with digital services, making Rio de Janeiro a model for smart infrastructure in Latin America.</w:t>
      </w:r>
    </w:p>
    <w:p>
      <w:pPr>
        <w:pStyle w:val="BodyText"/>
      </w:pPr>
      <w:r>
        <w:t xml:space="preserve">What I admire most about your organization is its dedication to excellence and its vision for shaping the future of telecommunications. I am confident that my technical expertise, combined with my passion for delivering results, will enable me to make meaningful contributions to your projects. Furthermore, my fluency in Portuguese and English allows me to communicate effectively with both local teams and international partners, ensuring that all stakeholders are aligned and informed throughout the project lifecycle.</w:t>
      </w:r>
    </w:p>
    <w:p>
      <w:pPr>
        <w:pStyle w:val="BodyText"/>
      </w:pPr>
      <w:r>
        <w:t xml:space="preserve">I am particularly interested in working in Brazil Rio de Janeiro because of its unique blend of tradition and innovation. The city’s vibrant energy, coupled with its growing reliance on digital infrastructure, makes it an exciting place to apply my skills. I am eager to bring my experience in network design, project management, and technical leadership to your team while learning from the expertise of professionals who are shaping the future of telecommunications in this dynamic region.</w:t>
      </w:r>
    </w:p>
    <w:p>
      <w:pPr>
        <w:pStyle w:val="BodyText"/>
      </w:pPr>
      <w:r>
        <w:t xml:space="preserve">Thank you for considering my application. I would welcome the opportunity to discuss how my background and aspirations align with your organization’s goals. Please feel free to contact me at [Your Phone Number] or [Your Email Address] at your earliest convenience. I look forward to the possibility of contributing to the continued success of your telecommunication initiatives in Brazil Rio de Janeiro.</w:t>
      </w:r>
    </w:p>
    <w:p>
      <w:pPr>
        <w:pStyle w:val="BodyText"/>
      </w:pPr>
      <w:r>
        <w:t xml:space="preserve">Sincerely,</w:t>
      </w:r>
      <w:r>
        <w:br/>
      </w:r>
      <w:r>
        <w:t xml:space="preserve">[Your Full Name]</w:t>
      </w:r>
      <w:r>
        <w:br/>
      </w:r>
      <w:r>
        <w:t xml:space="preserve">Telecommunication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Brazil Rio de Janeiro</dc:title>
  <dc:creator/>
  <dc:language>en</dc:language>
  <cp:keywords/>
  <dcterms:created xsi:type="dcterms:W3CDTF">2026-07-23T15:17:13Z</dcterms:created>
  <dcterms:modified xsi:type="dcterms:W3CDTF">2026-07-23T15:17:13Z</dcterms:modified>
</cp:coreProperties>
</file>

<file path=docProps/custom.xml><?xml version="1.0" encoding="utf-8"?>
<Properties xmlns="http://schemas.openxmlformats.org/officeDocument/2006/custom-properties" xmlns:vt="http://schemas.openxmlformats.org/officeDocument/2006/docPropsVTypes"/>
</file>